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C90A8" w14:textId="77777777" w:rsidR="00721208" w:rsidRDefault="00554D9D">
      <w:pPr>
        <w:pStyle w:val="Title"/>
      </w:pPr>
      <w:r>
        <w:t>Central African Republic</w:t>
      </w:r>
    </w:p>
    <w:p w14:paraId="0FB684F4" w14:textId="77777777" w:rsidR="00721208" w:rsidRDefault="00554D9D">
      <w:pPr>
        <w:pStyle w:val="Heading2"/>
      </w:pPr>
      <w:bookmarkStart w:id="0" w:name="respect-for-rule-of-law-rol-data"/>
      <w:r>
        <w:t>Respect for rule of law (ROL) data</w:t>
      </w:r>
    </w:p>
    <w:p w14:paraId="68174B4C" w14:textId="77777777" w:rsidR="00721208" w:rsidRDefault="00554D9D">
      <w:pPr>
        <w:pStyle w:val="FirstParagraph"/>
      </w:pPr>
      <w:r>
        <w:t>The data set shows the data on the respect of the rule of law for the country.</w:t>
      </w:r>
    </w:p>
    <w:p w14:paraId="60B08776" w14:textId="77777777" w:rsidR="00721208" w:rsidRDefault="00554D9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       iso3c  date ruleOfLaw ruleOfLawCategory4     </w:t>
      </w:r>
      <w:r>
        <w:br/>
      </w:r>
      <w:r>
        <w:rPr>
          <w:rStyle w:val="VerbatimChar"/>
        </w:rPr>
        <w:t xml:space="preserve">##    &lt;chr&gt;                    &lt;chr&gt; &lt;dbl&gt;     &lt;dbl&gt; &lt;chr&gt;                  </w:t>
      </w:r>
      <w:r>
        <w:br/>
      </w:r>
      <w:r>
        <w:rPr>
          <w:rStyle w:val="VerbatimChar"/>
        </w:rPr>
        <w:t>##  1 Central African Republic CAF    1996     -1.15 ROL highly disrespected</w:t>
      </w:r>
      <w:r>
        <w:br/>
      </w:r>
      <w:r>
        <w:rPr>
          <w:rStyle w:val="VerbatimChar"/>
        </w:rPr>
        <w:t>##  2 Central African Rep</w:t>
      </w:r>
      <w:r>
        <w:rPr>
          <w:rStyle w:val="VerbatimChar"/>
        </w:rPr>
        <w:t>ublic CAF    1998     -1.18 ROL highly disrespected</w:t>
      </w:r>
      <w:r>
        <w:br/>
      </w:r>
      <w:r>
        <w:rPr>
          <w:rStyle w:val="VerbatimChar"/>
        </w:rPr>
        <w:t>##  3 Central African Republic CAF    2000     -1.28 ROL highly disrespected</w:t>
      </w:r>
      <w:r>
        <w:br/>
      </w:r>
      <w:r>
        <w:rPr>
          <w:rStyle w:val="VerbatimChar"/>
        </w:rPr>
        <w:t>##  4 Central African Republic CAF    2002     -1.05 ROL highly disrespected</w:t>
      </w:r>
      <w:r>
        <w:br/>
      </w:r>
      <w:r>
        <w:rPr>
          <w:rStyle w:val="VerbatimChar"/>
        </w:rPr>
        <w:t>##  5 Central African Republic CAF    2003     -1.</w:t>
      </w:r>
      <w:r>
        <w:rPr>
          <w:rStyle w:val="VerbatimChar"/>
        </w:rPr>
        <w:t>44 ROL highly disrespected</w:t>
      </w:r>
      <w:r>
        <w:br/>
      </w:r>
      <w:r>
        <w:rPr>
          <w:rStyle w:val="VerbatimChar"/>
        </w:rPr>
        <w:t>##  6 Central African Republic CAF    2004     -1.58 ROL highly disrespected</w:t>
      </w:r>
      <w:r>
        <w:br/>
      </w:r>
      <w:r>
        <w:rPr>
          <w:rStyle w:val="VerbatimChar"/>
        </w:rPr>
        <w:t>##  7 Central African Republic CAF    2005     -1.45 ROL highly disrespected</w:t>
      </w:r>
      <w:r>
        <w:br/>
      </w:r>
      <w:r>
        <w:rPr>
          <w:rStyle w:val="VerbatimChar"/>
        </w:rPr>
        <w:t>##  8 Central African Republic CAF    2006     -1.54 ROL highly disrespecte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 9 Central African Republic CAF    2007     -1.57 ROL highly disrespected</w:t>
      </w:r>
      <w:r>
        <w:br/>
      </w:r>
      <w:r>
        <w:rPr>
          <w:rStyle w:val="VerbatimChar"/>
        </w:rPr>
        <w:t>## 10 Central African Republic CAF    2008     -1.41 ROL highly disrespected</w:t>
      </w:r>
      <w:r>
        <w:br/>
      </w:r>
      <w:r>
        <w:rPr>
          <w:rStyle w:val="VerbatimChar"/>
        </w:rPr>
        <w:t>## 11 Central African Republic CAF    2009     -1.31 ROL highly disrespected</w:t>
      </w:r>
      <w:r>
        <w:br/>
      </w:r>
      <w:r>
        <w:rPr>
          <w:rStyle w:val="VerbatimChar"/>
        </w:rPr>
        <w:t>## 12 Central African R</w:t>
      </w:r>
      <w:r>
        <w:rPr>
          <w:rStyle w:val="VerbatimChar"/>
        </w:rPr>
        <w:t>epublic CAF    2010     -1.29 ROL highly disrespected</w:t>
      </w:r>
      <w:r>
        <w:br/>
      </w:r>
      <w:r>
        <w:rPr>
          <w:rStyle w:val="VerbatimChar"/>
        </w:rPr>
        <w:t>## 13 Central African Republic CAF    2011     -1.29 ROL highly disrespected</w:t>
      </w:r>
      <w:r>
        <w:br/>
      </w:r>
      <w:r>
        <w:rPr>
          <w:rStyle w:val="VerbatimChar"/>
        </w:rPr>
        <w:t>## 14 Central African Republic CAF    2012     -1.44 ROL highly disrespected</w:t>
      </w:r>
      <w:r>
        <w:br/>
      </w:r>
      <w:r>
        <w:rPr>
          <w:rStyle w:val="VerbatimChar"/>
        </w:rPr>
        <w:t>## 15 Central African Republic CAF    2013     -</w:t>
      </w:r>
      <w:r>
        <w:rPr>
          <w:rStyle w:val="VerbatimChar"/>
        </w:rPr>
        <w:t>1.79 ROL highly disrespected</w:t>
      </w:r>
      <w:r>
        <w:br/>
      </w:r>
      <w:r>
        <w:rPr>
          <w:rStyle w:val="VerbatimChar"/>
        </w:rPr>
        <w:t>## 16 Central African Republic CAF    2014     -1.70 ROL highly disrespected</w:t>
      </w:r>
      <w:r>
        <w:br/>
      </w:r>
      <w:r>
        <w:rPr>
          <w:rStyle w:val="VerbatimChar"/>
        </w:rPr>
        <w:t>## 17 Central African Republic CAF    2015     -1.68 ROL highly disrespected</w:t>
      </w:r>
      <w:r>
        <w:br/>
      </w:r>
      <w:r>
        <w:rPr>
          <w:rStyle w:val="VerbatimChar"/>
        </w:rPr>
        <w:t>## 18 Central African Republic CAF    2016     -1.82 ROL highly disrespec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t>## 19 Central African Republic CAF    2017     -1.73 ROL highly disrespected</w:t>
      </w:r>
    </w:p>
    <w:p w14:paraId="6F49A670" w14:textId="77777777" w:rsidR="00721208" w:rsidRDefault="00554D9D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7782F817" w14:textId="77777777" w:rsidR="00721208" w:rsidRDefault="00554D9D">
      <w:pPr>
        <w:pStyle w:val="FirstParagraph"/>
      </w:pPr>
      <w:r>
        <w:t>The plot shows the trend of the respect for the rule of law for the country.</w:t>
      </w:r>
    </w:p>
    <w:p w14:paraId="76748FA6" w14:textId="77777777" w:rsidR="00721208" w:rsidRDefault="00554D9D">
      <w:pPr>
        <w:pStyle w:val="CaptionedFigure"/>
      </w:pPr>
      <w:r>
        <w:rPr>
          <w:noProof/>
        </w:rPr>
        <w:lastRenderedPageBreak/>
        <w:drawing>
          <wp:inline distT="0" distB="0" distL="0" distR="0" wp14:anchorId="5808EAA9" wp14:editId="691F4004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7D8E6" w14:textId="77777777" w:rsidR="00721208" w:rsidRDefault="00554D9D">
      <w:pPr>
        <w:pStyle w:val="ImageCaption"/>
      </w:pPr>
      <w:r>
        <w:t>Trend of the Respect for the Rule of Law</w:t>
      </w:r>
      <w:bookmarkEnd w:id="1"/>
    </w:p>
    <w:sectPr w:rsidR="007212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720C9" w14:textId="77777777" w:rsidR="00554D9D" w:rsidRDefault="00554D9D">
      <w:pPr>
        <w:spacing w:after="0"/>
      </w:pPr>
      <w:r>
        <w:separator/>
      </w:r>
    </w:p>
  </w:endnote>
  <w:endnote w:type="continuationSeparator" w:id="0">
    <w:p w14:paraId="4D1B21D6" w14:textId="77777777" w:rsidR="00554D9D" w:rsidRDefault="00554D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C90B9" w14:textId="77777777" w:rsidR="00554D9D" w:rsidRDefault="00554D9D">
      <w:r>
        <w:separator/>
      </w:r>
    </w:p>
  </w:footnote>
  <w:footnote w:type="continuationSeparator" w:id="0">
    <w:p w14:paraId="5BAAC86A" w14:textId="77777777" w:rsidR="00554D9D" w:rsidRDefault="00554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19C35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0C83"/>
    <w:rsid w:val="004E29B3"/>
    <w:rsid w:val="00554D9D"/>
    <w:rsid w:val="00590D07"/>
    <w:rsid w:val="0072120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4AACB"/>
  <w15:docId w15:val="{5DB02D39-7B9B-4114-BD0B-DAE394E63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8</Words>
  <Characters>1646</Characters>
  <Application>Microsoft Office Word</Application>
  <DocSecurity>0</DocSecurity>
  <Lines>13</Lines>
  <Paragraphs>3</Paragraphs>
  <ScaleCrop>false</ScaleCrop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African Republic</dc:title>
  <dc:creator>Adrien Ratsimbaharison</dc:creator>
  <cp:keywords/>
  <cp:lastModifiedBy>Adrien Ratsimbaharison</cp:lastModifiedBy>
  <cp:revision>2</cp:revision>
  <dcterms:created xsi:type="dcterms:W3CDTF">2021-03-20T09:54:00Z</dcterms:created>
  <dcterms:modified xsi:type="dcterms:W3CDTF">2021-03-20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